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6</w:t>
      </w:r>
      <w:r>
        <w:t xml:space="preserve"> </w:t>
      </w:r>
      <w:r>
        <w:t xml:space="preserve">เม.ย.</w:t>
      </w:r>
      <w:r>
        <w:t xml:space="preserve"> </w:t>
      </w:r>
      <w:r>
        <w:t xml:space="preserve">64)</w:t>
      </w:r>
    </w:p>
    <w:p>
      <w:pPr>
        <w:pStyle w:val="Date"/>
      </w:pPr>
      <w:r>
        <w:t xml:space="preserve">วันพุธที่</w:t>
      </w:r>
      <w:r>
        <w:t xml:space="preserve"> </w:t>
      </w:r>
      <w:r>
        <w:t xml:space="preserve">13</w:t>
      </w:r>
      <w:r>
        <w:t xml:space="preserve"> </w:t>
      </w:r>
      <w:r>
        <w:t xml:space="preserve">มีน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นรับเข้าสู้ของศูนย์บริหาร COVID-19 ทำเนียบรัฐบาลนะคะ วันนี้วันที่ 26 2564 ค่ะ แน่นอนเรื่องของCOVID- 19ที่เราจะต้องติดตาม ที่หลายคนผู้ติดเชื้อรายวันไปแล้ว วันนี้นอกจากจะมาดูแต่ละพื้นที่แล้ว คำถามที่มาจากสื่อมวลชน และประชาชนจำนวนมากก็เป็นประเด็นที่จะต้องติดตามในเรื่องท้ายค่ะเรื่องของการเดินทางเข้ามาของคนที่มีสัญชาติต่างชาตินะคะ ที่ไม่ใช่คนไทย วันนี้เรามีมาตรการอย้างไรดำเนินการอย่างไรบ้าง และที่สำคัย หากมีผู้ติดเชื้อในแต่บะวันจะมีมาตรการเพิ่มเติมในอย่างไรบ้างนะคะ ก่อนอื่นติดตามไปเรื่องสถานการณ์ของผู้ติดเชื้อล่าสุดวันนี้ ขอเชิญ แพทย์หญิงอภิสมัยศรีรังสรรค์ ผู้ช่วยโฆษก ศบค. ขอเรียนเชิญค่ะ แพทย์หญิงอภิสมัย ศรีรังสรรค์</w:t>
      </w:r>
    </w:p>
    <w:p>
      <w:pPr>
        <w:pStyle w:val="BodyText"/>
      </w:pPr>
      <w:r>
        <w:t xml:space="preserve">(แพทย์หญิงอภิสมัย) กราบสวัสดีพี่น้องพบกันในวันจันทร์ ต้นสัปดาห์ ในส่วนของกระทรวงสาธารณสุข ก็ได้ชี้เรียนในที่ประชุมชี้แจงในทราบนะคะว่า โรงพยาบาลทั่วประเทศวันนี้นะคะ จะได้รับยา Favipiravir ยา Favipiravir นะคะ กระจายไปยังทุก ๆ แห่งทั่วประเทศ เป็นการรักษาให้กับพี่น้องประชาชด้วยนะคะ ก็เรื่องราวที่เราจะติดตามวันนี้นะคะ นอกจากที่จะต้องตอบคำถามทุก ๆ ท่านในเรื่องของการจัดการเตียงและรวมไปถึงข้อคำถามามาจากสังคมนะคะว่า การจัดการตอนนี้ด้มีการปรับเปลี่ยนไปในลักษณะอย่างไร เพื่อที่จะให้พี่น้องประอย่างไรบ้างนะคะ ก่อนอื่นเราไปติโลกนะคะ ที่เราติดตามกัน บ้านเรายังนับได้เป็นประเทศที่ 106 นะคะทั่วดลกได้มีการการยืนยันผู้ติดเชื้อไป สำหรับยอดวันนี้ 7 แสนกว่าราย ไปดูกล่องสีดำขวาสุดนะค ยอดผู้่เสียชีวิตทั่วโลก บวกไปอีก 9,000 รายนะคะก็ ยอดผู้เสียชีวิตสูงสุด วันนี้ยังคงเป็นอินเดียนะคะ แล้วก็เทียบกับยอดผู้ติดเชื้อรายใหม่ของอินเดียววันนี้ขึ้นไปยังเป็น 30,000 กว่านะคะก็ ยังียอดผุ้เสียชีวิต200 กว่าราย เช่นเดียวกันค่ะ 38,000 กว่าราย และรวมไปถึงอิหร่านนะคะ 19,000 กว่ารายที่อยู่ในสไลด์แรกนะคะ ไปดูภูมิภาคเอเชียนะคะ ว่า1 แล้วก็เป็นอีก 1 ประเทศที่เรากังวล สอบถามเข้ามาเยอะนะคะ แล้วก็ประเทศเพื่อนบ้างของ้เรมีบวกผู้ติดเชื้อในวันนี้ 2,960 รายรายงานผู้เสียชีวิต 10 ราย เมียนมาร์ 8 รายนะคะ แล้วก็สิงคโปร์ จากดที่ข่าวที่เราติดตามกันนะคะ จากสิงคโปร์ กับฮ่องกงจะเปิดการเดินทาง บับเบิบ ทำให้มีการชะลอโครงการ การเิดนทางระหว่างประเทศ เช่นกันค่ะ สถานการณ์ของประเทศไทยวันนี้หลายท่านได้เห็นตัวเลขก่อนหน้านี้นะคะ ผู้ติดเชื้อ 2,048 ราย กล่องสีดำ ขวาสุดนะคะ มีผู้ติดเชื้อขวาสุด 8 คนนะคะ ไปดูสไลด์ถัดไป จะเห็นว่าใน 8 ท่านที่เสียชีวิตวันนี้นะคะ ทำให้ระลอกเมษายรบวกรวมยอดผู้เสียชีวิตไปอยู่ที่ 54 คนนะคะ นับตั้งแต่ 1 เมษายน และจำนวนผู้ที่รักษาอยู่ ตอนนี้ดูที่กล่องสีฟ้าด้านขวาล่าง25,667 รายนะคะในจำนวนนี้มีผู้ที่มีอาการหนัก 563 ราย และสวมท่อช่วยหายใจอยู่ 150 รายค่ะ ผู้ที่รายงานติดเชื้อรายใหม่นะคะ เป็นผู้ที่รับการรักษาในโรงพยาบาล 1990 รายพบจาก Active Finding และมีผู้ที่เดินทางมาจากต่างประเทศ 10 รายค่ะ ในรายงานผู้ที่อาการหนัก 563 รายนะคะ อยากให้ความสำคัญนิดหนึ่งค่ะ ตอนนี้นะคะ ผู้ใช้เครื่องช่วยหายใจอเป็น กทม. ตอนนี้มี 60 รายค่ะ 12 ราย สมุทรปราการ 11 ปทุมธานี นนทบุรีและเชียงใหม่ จังหวัดละ 5 ราย อันนี้คือกลุ่มที่มีอาการหนัก และมีความจำเป็นต้องใช้เครหายใจนะคะ ก็นับว่าเป็น 1 ใน 4 ของอาการหนัก ก็สะท้อนให้เห็นบุคลากรทางการแพทย์ รวมทั้งเตียงและ อุปกรณ์ช่วยหานใจต่าง ๆ ก็จำเป็นต้องสำรองนะคะ ในส่วนของผู้ที่เชียชีวิต 8 ท่านในวันนี้นะคะ จะขอเรียนสรุป 8 รายนี้ ส่วนนี่นะคะยังเป็นกลุ่มที่มีการติดเชื้อ กับผู้ที่ยืนยันเป็นผู้ติดเชื้อก่อนหน้านี้ค่ะ กลุ่มก้อนหลัง ๆ จะเป็นลักษณะของกลุ่มที่มีรายงานเป็นผู้สัมผัสเสี่ยงสูงนะคะ และในที่สุดในระหว่างการกักตัวก็มีตรวจพบว่า ท่านเหล่านี้ก็เป็นผู้ติดเชหลาย ๆ ท่านจะเห็นอายุน้อยลง การป่วยจนกรั่งมีอาการที่ทรุดลงจะค่อนข้างรวดเร็วอาจเป็นเหตุผลหนึ่งที่หลายฝ่ายก็มีการเป็นห่วงในการที่ทุกท่านรอเตียง หรือมีการพูดถึง ทางเลือกที่จะดูแลตัวเองอยู่ที่บ้าน จะเห็นตัวเลข มีรายงานอยู่เป็นระยะว่า แม้เป็นท่านที่ร่างกานสุขภาพแข็โดยเร็วนะคะ และก็ทำให้การช่วยเหลือนั้น อาจจะล่าช้าจนเกินไปค่ะ ไปดูทิศทางของกราฟสีแดงที่เราติดตามอย่างตต่อเนื่องนะคะ ท่านจะเห็นว่าทิศทางยอดกราฟพุ่งสูงแหลมขึ้นไปนะคะ แล้วก็ดูเหมือนว่าจะมีทิศทางแต่ว่าในช่วง 2 3 วันนี้นะคะ ทางภาครัฐก็พยายมที่จะเคลียร์เตียงผู้ที่ยังรอเตียงอย฿คิดว่าภายในระยะเร็ว ๆ นี้ก็จตะสามารถจัดสรรให้ผู้ที่รอเตียงได้รับการดูแลอย่างครบถ้วนนะคะ แต่ว่าคงต้องฝากพี่น้องประชาชนว่าที่จะจัดการดูแล ให้เหมาะสมกับผู้ที่การยืนยันติดเชื้อให้เขาได้รับเข้าสู่ระบบการดูแลพวกเราก็ต้องช่วยกัน ไม่เพิ่มยอดผู้ติดเชื้อบุคคลอย่างเป็นที่จำเป็นอย่างยิ่งค่ะ อีกรกณีหนึ่งนะคะ ในส่วนของผู้ที่เดินทางมาจากต่างประเทศอันนี้เป้นสิ่งที่มีคำถามเข้ามามากมายโดบเฉพาะตัวเลขที่ท่านเห็ฯวันนี้ก็คือ ผู้ป่วยชาวอินเดีย วันนี้มีรายงานเดินทางเข้ามาในอาณาจนะคะ ก็คือประเทศไทย แล้วก็ได้รับการดูแล ในส่ของ SQAsQ ให้ หลายท่านก็มีคำถามจาก การรายงานก่อนหน้านี้ว่า มีการเช่าเครื่องบินเหมาลำ จากประเทศอินเดีย เพื่อมาประเืทศไทย ยัคงได้คำตอบแล้วนะคะ ว่าได้ฟังคำชี้แจงจากกระทรวงต่างประเทศนะคะ ว่าได้มีการตรวจสอบไปยังเอกอาคราชทูชสถานกงสุลไทยในอินเดียนะคะ พบว่าไม่ได้มีการออก COE หรือเรียกว่า คือไม่ได้มีการออกเอกสารให้พี่น้องชาวอินเดีย เดินทางเข้าประเทศไทยนะคะ เป็นเอกสารที่สถานทูตออกให้กับบุคคลที่ไม่มีสัญชาติไทย โดยทางกระทรวง ว่ากระทรวงการต่างประเทศชี้แจงว่าไม่มีการออก COE และตรวจสอบแล้วด้วงยนะคะ ว่าไม่มีการเดินทางเข้าประเทศไทยโดยเครื่องบินเช่าเหมาลำจากอินเดียและสำนักงานการบินไทย พลเรือน ข้อมูลตรงกันนะคะ ดังนั้นนะคะทางกระทรวงต่าขอความร่วมมือไปยังพี่น้อวงสื่อมวลชน และอยากให้ท่านได้เห็นภาพของการที่ทางสถานี Thai PBS เองนะคะ ก็ได้ออกคำชี้แจงมาในทันควันเลยนะคะว่ามีการแปลรายงานข่าวคลาดเคลื่อน โดยมีการพูดถึง โดยมีพี่น้องชาวอินเดียออกนอกประเทศ โดยเครื่องบินนอก เช่าไม่มีจุดหมายปลายทางเป็นประเทศไทยนะคะ ก็ขอเรียนย้ำตรงนี้ ส่วนหนึ่งนี่นะคะ ก็อยากจจะให้พี่น้องประชาชนชาวไทยค่ะ เราเดือดร้อนเรา ประชาชนเราเดือดร้อน ต้องการประชากรอย่างสูงสุด ซึ่งทางศบค.ก็เข้าใจสถานการณ์ในประเทศค่ะ แล้วก็ต้องกำหนดมาตรการเพื่อดูแลคนไทยให้ดีที่สุด แต่อย่างไรก็ตามอินเดียวเป็นบ้านพี่เมืองน้องนะคะ และเขาก็ประสบปัญหาสาหัส เราก็อยากจะส่งกำลังใจให้พี่น้องประชาชนชาวอินเดียเหมือนกันนะคะ ก้ถือว่าเป็นประเทศที่เป็นมีความสัมพันธ์กันมายาวนานไม่อยากให้ความเข้าใจผิดเหล่านี้นี่นะคะ ไม่อยากให้เกิดความขัดแย้งในสังคม และที่สำคัญก็ในสถานการณ์วิกฤติลักษณะนี้ ท่านเป็นกำลังสำคัญค่ะที่จะช่วยตรวจสอบข้อมูลข่าวสารและทุก ๆ การนำเสนอนะคะ ก็จะมีผลกับพี่น้องประชาชน เข้าใจว่าท่านอยากช่วยให้สถานการณ์ ผ่านพ้นไปได้อย่างปลอดภัย ไม่มีการติดเชื้อไม่มีรายงานผู้เสียชีวิตนะคะว่า แต่ว่าการทำงานข่าวอย่างรวดเร็ว ก็เข้มข้นนิดให้เข้มข้นนิดหนึ่งนะคะ รายงานตัวเลขวันนี้นะคะ ก็จะให้ทุกท่านได้เห็น Score Broad ที่นำรายงานตรงนี้นะคะแล้วก็หลาย ๆ ครั้งเราทุกท่านจะเห็นว่า เราจะผ่านไปโดยเร็ว ก็อยากจะเห็น ให้เห็นเป็นภาพรวมมากกว่านะคะ Score Broad อันสุดท้าย ที่รายงานกรติดเชื้อรายใหม่จำนวน 10 อันดับแรกจะทำให้ท่านเห็นภาพชัดเจนยิ่งกว่านะคะ จังหวัดที่เราติดตาม 10 จังหวัดแรก กทม. รายวันในวันรนี้นะคะ บวกไปวันนี้คือ901 สมุทรปราการ 110 ชลบุรี104 นนทบุรี 97 ซึ่งเคยอยู่อันดับ 2 นะคะ 84 แล้วก็ถ้าท่านเห็นการปรับสีเขียว นั่นหมายความว่า ตัวเลขน้อยกว่าเมื่อวานนี้นะคะ แต่อย่างไรก็ตามอยากให้ท่านเห็นภาพนิดหนึ่งค่ะ ว่าจะมีการตรวจหาเชื้ออยู่ที่วันละหมื่นนะคะ ดังนั้นนี่ การพบประมาณ 500 ขึ้น เราอาจจะยังมองเห็นในช่วย 2-3 วันนี้ด้วยนะคะ ยังมีการที่จะระดมตรวจ แล้วก็พยายามค้นหาผู้ติดเชื้อ คัดแยก ให้เข้าวส฿ู่กระบงวนการรักษาที่เหมาะสม เพื่อลดเสียชีวิตหรือว่าการใช้ทรัพยากรผู้ป่วยหนัก อย่าง ICU เป็นต้นนะคะ อย่างที่เห็ฯแต่ละจังหวัดนี้นะคะ อย่างที่เรียน Scoreboard ไปโดยเร็ว ทุกท่านไปติดตาที่ Facebook ศบค. การรายงานของกระทรวงสาธารณสุขได้นะคะ สิ่งสำคัญ ก็คือ แต่ละจังหวัดนี่นะคะ มีรายงานปรับพื้นที่สีให้ท่านเห็นดังนี้ ส่วนพื้นที่สีขาวเริ่มมีกลับมาบ้างนะคะ หมายความว่าบางจังหวัดสามารถที่จะควบคุมสถานการณ์ได้พอสมควรนะคะ ก็เริ่มที่จะไม่มีผู้ติดเชื้อเพิ่ม หรือบางจังหวัดสีส้ม มีการปรับลงลงเป็นสีเหลือง สีเหลืองมีปรับเป็นสีเขียว ก็จะเห็นว่ากลุ่มที่ยังมีการแพร่ระบาดอย่างหนัก นะคะ อย่างหนักที่สุด ก็จะเป็นกรุงเทพมหานครไปดูสไลด์รวม Cluster นิดหนึ่งนะคะ จะให้ท่านได้เห็นภาพที่ชัดเจน คือสถานการณ์ส่วนใหญ่นี่แต่บะจังหวัดไม่พบมี Cluster ใหม่ค่ะ ก็จะเห็นภาพระบายสี เป็นสีเหลือง สีเขียวนี้นะคะ จังหวัดที่ท่านเห็นตอนนี้นะคะ ยกตัวอย่างเช่น เชียงใหม่ มี6 คลัสเตอร์รายงานผู้ป่วย 179 ราย อย่างนี้เป็นต้นนะคะ รายงานการประชุมศบค. วันนี้ Cluster เดียวนะคะ ผู้ติดเชื้อ 31 นะคะ กทม. ทุก ๆ ท่านจะเห็นหลายวันติดกันเกิด 5 คลัสเตอร์ ผู้ติดเชื้อแต่ละ Cluster เกิน 50 นะคะ อย่างนี้เป็นต้น หรือศรีอยุธยา อยู่ที่ 1 Cluster แต่มีรายงานผู้ติดเชื้อถึง 31 ราย อ่างทองก็ 1 Cluster 2 Cluster 23 ราย นครศรีธรรมราช 1 Cluster 23 ราย อย่างนี้เป็นต้น อยากให้ท่านเห็นความยากลำบากของการทำงานของ คณะกรรมการโรคติดต่อจังหวัดค่ะ หลายท่านบอกว่าการติดตามผู้ติดเชื้อ เราพบเป็น Cluster เนื่องจากผู้ติดต่อ Timeline ค่ะ ผู้ที่ไปสอบสวนโรคนี่ค่ะ พบว่าผู้ป่วยจำนวนหนึ่งท่านอาจไม่ให้ความร่วมมือนะคะบางครั้งเจ้าหน้าที่ยังต้องไปติดตามจาก Facebook อย่างนี้เป็นต้นนะคะ ของการรายงานที่ล่าช้า และนำเข้าสู่กระบวนการรักษาไม่ด้วย อย่างนี้เป็นต้นค่ะ วันนี้ด้วยนะคะมีการพูดคุยกันถึงศักยภาพเตียง ก็อยากให้ทุก ๆ ท่านได้เห็นภาพนิดหนึ่ง คือในระหว่างที่มีการรายงานผู้ติดเชื้อนี้นะคะ หลายท่านก็จะมีคำถามอยู่ 3-4 ประการ อันดับแรกก็คือการ หรือที่เราเรียกว่า</w:t>
      </w:r>
      <w:r>
        <w:t xml:space="preserve"> </w:t>
      </w:r>
      <w:r>
        <w:t xml:space="preserve">“</w:t>
      </w:r>
      <w:r>
        <w:t xml:space="preserve">ตรวจแล็บ</w:t>
      </w:r>
      <w:r>
        <w:t xml:space="preserve">”</w:t>
      </w:r>
      <w:r>
        <w:t xml:space="preserve"> </w:t>
      </w:r>
      <w:r>
        <w:t xml:space="preserve">พอตรวจแล้วว่าเป็นผู้ติดเชื้อก็ต้องหาเตียง มีการรอเตียง รถที่จะไปรับเพื่อให้ผู้ติดเชื้อเหล่านี้ ได้เข้าสู่ระบบการดูแล จะได้รับการดูแล ได้อย่างปลอดภัย อันนี้สิ่งที่หลายท่านเกิดคำถามนะคะ ก็คือว่าตอนนี้ศักยภาพของกระทรวงสาธารณสุขจะยังไหวหรือไม่ สภาพตอนนี้แรงกายแรงใจเป็นอย่างไร อยากจะให้ท่านได้เรียนรู้ร่วมกันในวันนี้สักนิดหนึ่งนะคะ จากวันนี้ที่เราได้เห็นการเรียนรู้จากกรณี สมุทรสาคร จากที่ท่านได้เห็นนะคะ ว่าเรามีการรายงานผู้ติดเชื้อเป็นกลุ่มก้อนใหญ่ ๆ นะคะ สมุทรสาครค่ะ จากนั้นมีการระดมตรวจ ในชุมชน Activecaseโดยกรมควบคุมโรค มีการลงพื้นที่ของสถานประกอบการให้ความร่วมมือกันอย่างที่สุดเลยนะคะ ในช่วงของารลงพื้นที่นี่ เราพบว่า การตรวจหาเชื้อของสมุทรสาครในวันนั้น ให้ท่านเห็นความต่าง สถานที่ตรวจ ได้ประกาศของความช่วยเหลือโรงพยาบาลรัฐ ในพื้นที่ มีการลง Active Case Finding ในชุมชน แลปที่ส่งตรวจมีการตรวจไปยังระดมทั้งในพื้นที่สมุทรสาคร รอบข้าง ตอนนั้นแล็บเองก็ด้วยนะคะ และวิธีการตรวจ ถ้าท่านยังจำได้ ตอนนั้นด้วยความที่เรารวมผู้ติดเชื้อเป็นกลุ่มก้อน อาจจะเจอ 100 ราย 500 ราย อาจจะตรวจวันละเป็นหมื่น ในตอนนั้น ระบบของการลงตรวจ กาารใช้วิธีการตรวจ เป็นไปในทิศทางเดียวและทำให้ครั้งเดียวบางครั้งก็จะมีการตรวจแบบ Pool Saliva นะคะ ให้เก็บตัวอย่างน้ำลาย 10 คน ลงไปอยู่ในกระบอกเดียวกัน ถ้าเจอติดเชื้อ ก็นำกลุ่มตัวอยา่งนำกลุ่มตัวอย่างนั้น 10 คน มา sนทีนี้ถ้าท่านมาดู เทียบกับการติดเชื้อ กรุงเและปริมณฑล แล็บนี้มาจากในทุกทิศจริง ๆ นะคะ และบางรายนี่ ท่านไปตรวจ กทม. และอาจจะใกล้บ้านที่ตรวจที่ นนทบุรีด้วยมีมาตรฐานที่ไม่เท่ากัน อย่างที่ได้เห็นการตรวจที่เรียกว่า</w:t>
      </w:r>
      <w:r>
        <w:t xml:space="preserve"> </w:t>
      </w:r>
      <w:r>
        <w:t xml:space="preserve">“</w:t>
      </w:r>
      <w:r>
        <w:t xml:space="preserve">Rapid Test</w:t>
      </w:r>
      <w:r>
        <w:t xml:space="preserve">”</w:t>
      </w:r>
      <w:r>
        <w:t xml:space="preserve">ผู้เชียวชาญได้อกมาระบุนะคะ ว่า บางที่มี Sual Mได้ 4-10 เปอร์เซ็นต์ หมายความว่าท่านติดชเื้อแต่ผลออกมาว่าไม่ติด แต่ผลออกมาเป็นลบ ไม่ติดเชื้ออย่างนี้เป็นต้น ทำให้บุคลากรที่ทำหน้าที่ยืนยันผลตรวจได้เวลามากมายมหาศาลจริง ๆ ค่ะ และหลายครั้งในี่ประชุมของกรมการแพทย์มีรายงานว่าแล็บที่มาบางครั้งไม่ครบ บางครั้งไม่มีการยืนยันชื่อ บางรายมีการซ้ำกัน2 จังหวัด หรือในจังหวัดเดียวกัน ผู้ตรวจเดียวกันไป 2 แล็บ อย่างนี้เป็นต้น ก็เลยทำให้มีที่บุคลากร ในส่วนของการตรวจยืนยันหาเชื้อนี้ ใช้เวลา บางท่านบอกทำไมวันนี้ตัวเลขวันนี้ 1,400 อีกวันหนึ่ง 2,000 อันนั้นคือการรายงานที่ยืนยันแล้ว หมายความว่าก็จะมีการค้างมาจากเมื่อวาน บางส่วนนะคะ แต่ทางกระทรวงสาธารณสุขได้มีการยืนยันแล็บ ตรวจหาเชื้อตอนนี้นี่ เราเพิ่มศักยภาพหาการรับผลตรวจใช้ระบบที่เรียกว่า Co-Laทุก ๆ ที่ ทุกแล็บ มีการนำมา Pool กันที่มา ที่กรมการแพทย์ ที่มายืนยันผู้ตรวจ มีการตรวจสอบยืนยันตัวตน มีการยืนยันด้วยนะคะว่า แล็บที่บวกที่มายืนยันหรือไม่ คือช่วงมากในช่วงนี้นะคะ แล้วก็ขอให้ทุกท่านติดตามนะคะ สาธารณสุขเอง ก็มีการรับข้อเห็นทุกอย่านะคะ แล้วก็มีการทบทวนแล้วก็ปรับเปลี่ยนกระบวนการทำงานอยู่นะคะ ท่านก็ถือได้ว่าเป็นกำลังสำคัญที่จช่วยกันเสนอแนะได้ นอกจากนั้นพอได้มีการยืนยันผู้ที่มีการติดเชื้อแล้ว ต่อไปคือการหาเตียงนะคะตอนสมุทรสาครนะคะ เราพบการติดเชื้อเป็นกลุ่มก้อนค่ะ พบว่าติดเชื้อ 500 ราย หรือมีผู้ต้องสงสัย เป็นผู้เสี่ยงสูง เสี่ยงต่ำ ยกตัวอย่างตอนนั้นเราพบในตลาด กวางตุ้ง รายงานตรงมาค่ะ ถ้าท่านย้อนกลับไปดูรายงานของ ศวันที่ 24 - 25 มกราคม 2564 ท่านจะจำได้ว่า เราพบ100 คน เรา Triachd ก็จะมีการคัดแยกเราพบว่า 90 เปอร์เซ็นต์ จะอยู่ในสีเขียวค่ะ ไม่พบอาการ เป็นแรงงานเพื่อนบ้านของเรานะคะ เป็นคนที่สุขภาพแข็งแรง ดังนั้น เมื่อพบว่าเขาติดเชื้อคัดแยกแล้วใน 500 คนนั้น 90 เปอร์เซนต์อยู่ในกลสีเขียว การเปิดรายงานค่ะ ถ้าท่านกลับไปดูรายงานนี่ เห็นจะเลยว่าเปิดโรงพยาบาลสนามวันละ 1,000 เลยนะะค และแต่ละวันมีการเจอ เจอแล้วส่งเข้าโรงพยาบาลบ้าง โรงพยาบาลสนามบ้าง ทุกครัเปิดโรงงานเป็นโรงพยาบาลสนาม เป็น 1,000 นะคะ ทีนี้มาดูการจัดเตียงของ กทม. และปริมณฑล คือ การที่ ผู้ป่วยมาจากแล็บต่าง ๆ มีการรแล็บต่าง ๆ มีการรายงานเชื้อต่าง ๆ ที่อยู่ที่แตกต่าง ตรงนี้นี่ในส่วนของการบริหารจะบริหารจัดการเตียง เรียกได้ว่าต้องทำทีละคน 2 คนค่ะ คือสมุทรสาคร รวมกรมควบคุมโรค กระทรวงสาธารณสุข รวมถึงภาครัฐ ภาคเอกชน ภาคทหาร ลงไปทีเดียว พื้นที่เดียว ทำวงานวันเดียว ผู้ป่วยเข้า 500 เตียง อันนั้นเป็นไปได้ แต่ กทม. มีระบบของการบริหารจัดการเตียงที่แตกต่างกันนิดหนึ่งนะคะ พอท่านได้รับการคัดแยกจากการยืนยันแล้วว่าเป็นผู้ติดเชื้อ ท่านได้สีเขียว ท่านจะต้องได้รับการจัดสรรไปที่โรงพยาบาลสนาม สีเหลือง สีแดง เราจะพยายามให้ท่านเข้าสู่โรงพยาบาลนะคะ เพราะว่าอย่างที่เรียนนะคะ ส่วนหนึ่งนี่คือ อาจจะยังมีอาการดีนะคะ พบว่าส่วนหนึ่งผู้ที่ มีโรคประจำตัว มีการพูดคุยกันถึงน้ำหนักเกิน เพิ่มขึ้นเรื่อย ๆ ในตอนนี้ กลุ่มที่น้ำหนักเกิน อาจจะต้องกลับมาทบทวนเป็๋นผู้ที่มีความเสี่ยงสูงอยู่ในเกณฑ์ที่ควจจะได้รับการฉีดดวัคซีนในระยะหนึ่ง ร่วมกับโรคที่มีความรุนแรงอื่น ๆ หรือไม่ อย่างเช่น เบาหวาน ความดันโรคหัวใจ อย่างนี้เป็นต้น เพราะว่าหบายท่านเห็นรายงานก็จะมีโรคอ้วยหรือน้ำหนักเกิน BMI สูงค่าปกติ อย่างนี้เป็นต้นนะคะ ร่วมกับการจัดการเตียงนี่ค่ะ ตอนนี้นี่ กทม.และปริมณฑล มีความพยายามอย่างที่สุดนะคะ เพื่อที่จะเพิ่มศักยภาพพาผู้ป่วยเข้าสู่ระบบการรักษาท่านจะเห็นว่าสายด่วน ย้ำ ย้ำนะคะการเพิ่มคู่สายมาตอนนี้ การเพิ่มประสิทธิภาพระบบนั้น จะทำให้การจัดหาเตียง การพาผู้ป่วยเข้าสู่ระบบที่เหมาะสม เร็ว และยังคงรักษามาตรฐานค่ะ เรายังจัดหาให้ไปที่ไหนก่อนห็ได้ อาจจะจัดหาไปทีหลังดังนั้นการโทรศัพท์สายด่วนเหล่านี้ที่เราเรียนย้ำท่นไป 1669 1668 1330 ขอความกรุณานะคะว่า ท่านอย่าเพิ่วหมดหวัง หมดกำลังใจ โทรไม่ติดนี่ อันนี้คือ ท่านมี สื่อมวลชนมีเพื่อนฝูงพี่น้องที่เป็นกระบอกเสียงได้นะคะ การที่ท่านโทรไม่ติด ยังรอเตียงอยู่ ระบบเพิ่มเตียงยังไม่ได้ อันนี้นี่ ไม่มีใครนิ่งนอนใจเลยนะคะ แต่ว่าอยากให้เห็นภาพว่าจัดการเตียงนั้นนี่ มีความลำบาก จะได้เห็นภาพสมุทรสาครมาก่อน จำเป็นจะต้องทำทีละรายจริง ๆ เมื่อวานมีรายงานตัวเลขนะคะคือ มีผู้ป่วยเข้าไปรักษาโรงพยาบาล แต่ละวันท่านเห็นว่า จากนั้นท่านก็จะเห็นตัวเลขว่า วันนี้จะมีผู้ป่วยกลับบ้านกี่คนยกตัวอย่างตัวเลขกลม ๆ เมื่อวานนี้ก็มีผู้ป่วยกลับบ้านไป 400 กว่ารายเฉพาะใน กทม. และ ปริมณฑลนะคะ ในกทม. และปริมณฑลนะคะ นั่นหมายความว่าจะมีเตียงที่สามารถรองรับผู้ป่วยได้ จากการที่ผู้ป้วยเดิมนั้นอีกประมาณ 100 กว่าเตียง ตัวเลขอยู่ที่ 170แต่หลายครั้งที่เราเข้าไปดู เอ๊ะ รายงานเตียง 170 แต่เราพบว่าการบริหารในโรงพยาบาลนี่นะคะ โรงพยาบาล ยังเปิดผู้ป่วยปกติด้วย หมายความว่ายังมีผู้ป่วยที่เข้ารับบริการผ่าตัด ผู้ป่วยเบาหวานที่มีอาการรุนแรง ต้องใช้ ICU อย่างนี้เป็นต้น ท่านจะเห็นภาพของเตียงทั้งหมด แยกกับเตียงที่โรงเรียนมีรองรับผู้ป่วยสำหรับการติดเชื้อ COVID-หมายความว่า ต่อให้มีเตียง บุคลากรหรือทรัพยกรอาจจะไม่มีความพร้อม เช่นผู้ป่วยที่รอเข้าเตียง แต่เป็นกลุ่มอาการหนักจำเป็นต้องอยู่ใน ICUเครื่องช่วยหายใจ เขาก็อาจจะต้องได้รับการจัดสรร ไปอยู่ในเตียงที่เหมาะสมและปลอดภัยที่สุดนะคะ อย่างไรก็ตามเน้ย้ำนะคะว่าการจัดการเตียงนี้มีความพยายามที่จะเพิ่มศักยเพิ่มศักยภาพอย่างเต็มทีเลยนะคะ แล้วก็อยากให้ท่านเห็นภาพนิดหนึ่งนะคะว่า โรงพยาบาลสนาม ตอนนี้นี่นะคะ จาก Cluster คลองเตนยที่พึ่งมีการรายงาน ก็มีการเตรียมโรงพยาบาลสนามที่สเข้ามาช่วยด้วย รวมทั้งที่วันนี้ก็มีการพูดถึง การเปิดโรงพยาบาลสนาม โดยกองร้อย ตชด. เพิ่มอีก 14 แห่งนะคะ จะเรียกการจัดการว่าเป็น OQ Quarantine ไม่ว่าจะเป็น ราชบุรี เชียงราย ตาก อันนี้ถือได้ว่า 1 พฤษภาคมนี้นะคะ จะมีอีก 14 แห่ง ที่ทาง ตชด. สำนักมหาดไทย พท้นที่จังหวัดนะคะ ก็ระดมสมพกำลัง เพื่อนที่จะเพิ่มศักยภาพเตียงให้รองรับนะคะ แล้วก็สิ่งหนึ่งที่พวกเราช่วยได้นะคะ นอกจากเน้นย้ำมาตรการส่วนตัวของประชาชนแล้วนะคะ ท่านให้กำลังใจบุคลากรสาธารณสุข หน้างานนิดหนึ่วงค่ะ จะเห็นในภาพข่าวนะคะว่าตอนนี้นี่บางครั้งผู้ป่วย ผู้ติดเชื้อไม่ได้เปิด ก็ทำให้บุคลากรทางการแพทย์หรือสาธารณสุขเสี่ยงสูงหรือตอนนี้มีการรายงายบุคลากรตกักตัว เสียบุกร ที่จะเข้ามาดูแลท่านเข้าไปอีกนะคะ ต้องพูดถึงด้วยว่าบุคลเหนื่อยและหนัก ด้วยนะคะ ร่วมกันฉุดกราฟให้ลงค่ะ คทการยืนยันแล้ว ได้รับการภาครัฐ โดยสาระดมกำลังกันอย่างที่สุดเลยนะคะ เพื่อที่จะให้พวกเขาได้รับการยืนยันทุกครั้งที่เรามีรายงานผู้เสียชีวิตนี้นะคะ อ่านเรื่องราวของพวกเขา เราก็เสียใจทั้งหมดนะคะ ในส่วนของการติดตามข่าวสารข้อมูลทางกรมภาพจิต ก็ยังฝากเน้นย้ำนะคะ ให้ติดตามข่าว ไม่ว่าเจอหน้ากันก็คุยกันแต่เรื่องข่าว เราก็มีความเป็นห่วงเป็นสิ่งที่ดีนะคะ ประชาชนตื่นตัวและเฝ้าระวังแต่อย่างไรก็ตาม กรมสุขภาพจิตก็รายงาว่า การบริโภคข้อมูลข่าวสารในระยะเวลาที่ต่อเนื่องยาวนาน ก็ให้เกิดภาวะเครียด ภูมิคุ้มกันต่ำ หรืออาจจะเกิดภาวะรุนแรงได้ ก็อยากให้ทุกท่านดูแลตัวท่านเองนะคะ แล้วก็ช่วยได้ในการระมัดระวังการเป็นผู้ไม่ติดเชื้อ แล้วก็ดูแลคนในครอบครัวค่ะ ในส่วนของพี่น้องสื่อมวลชนเองก็เช่นกันนะคะ อยากจะเน้นย้ำในเรื่องการรายงาน ให้กับพี่น้องประชาชนเราอยากเห็นท่านช่วยกันตรวจสอบค่ะ จะติเตียน จะมีการต่อว่า อันนี้นี่ ท่านสามารถทำได้ เพราะ้เราถือว่าท่านเป็นห่วง และท่านก็อยากจะช่วยค่ะ แต่อย่างไรก็ตามขอให้การเสนอแนะเหล่านั้น เป็นการนำไปสู่ร่วมด้วยช่วยกัน ช่วยกันดูแลพี่น้องของเราที่เขาติดเชื้อ ให้เขาได้รับการช่วยเหลือแล้วก็จะทำอย่างไรให้การที่พี่น้องที่ยังปกติสบายดีไม่กลายเป็นผู้ติดเชื้อ ก็ยังที่เป็นสื่อมวลชนวันนี้ประเด็นคำถามจากสื่อมวลชน มีค่อนข้างหลากหลายนะคะ คัดมา 2 ประเด็นหลัก ๆ ค่ะ ประเด็นแรกเป็นส่วนของการเดินเข้าประเทศ ในส่วนของชาวต่างชาติ ที่ตั้งคำถามว่าที่ผ่านมารับเรารับต่างชาติ หรือว่าคนที่เดินทางเข้ามา มากักตัวใน Quarantine ต่าง ๆ เป็นไปได้หรือไม่ที่จะระงับการเดินทางเข้ามาของคนต่างชาติ ที่เดินทางมาจากต่างประเทศ และบุคลากรและทรัพยากรในประเทศก่อน กับสำนักข่าวต่างประเทศค่ะ ถามว่าคนไทยที่เดินทางมาจากกลุ่มประเทศที่มีความเสี่ยงไม่ว่าจะเป็น ปกอินเดีย ว่า ณ วันนี้นี่ เป็นการกักตัวหรือ 21 คะ ของการเดินทางจากต่างประเทศนะค ท่านจะเห็นว่าในระบบเดิมที่ยังคงอยู่นี่นะคะ จะมีในเรื่องของการออกใบอนุญาต ให้เดินทางเข้ามาและเมื่อเข้ามา เข้ามาอย่างถูกต้อง ก็ได้รับการดูแลใน State Quarantine หรือ ASQ Alternative State Quarantine ในเรื่องของการฉะลอการออก COE หรือว่า Certificate of Eligibility นะคะ แล้วก็อยากให้ทุกท่านติดตามจากกระทรวงการต่างประเทศจะเป็นอย่างไร แต่อย่างไรก็นี่ ในส่วนของการดูแลที่เป็นประชาชนชาวไทยที่จะเดินทเป็นประชาชนชาวไทย ที่จะเดินทางกลับบ้าน คือสิ่งที่เราพยายามไม่อยากให้มีการเปลียนแปลง เพราะว่าในส่วนหนึ่งก็เป็นสิทธิ์ที่พี่น้องประชาชนไทย จะเดินทางกลับบ้าน เพียงแต่ว่าเขาจำเป็นต้องได้รับการดูและไม่ให้เกิดการแพร่เชื้อ ออกมาจากระบบ นะะค หลายท่านจะติดตามรายงานของ ศบค. จะทราบว่าาก่อนหน้านี้ที่มีการรายบงานตัวเลขของ SQASQ ก่อนหน้านี้ที่มีการายงานตัวเลข SQ, ASQ น้อยลงนี้นะคะ ได้มีการปรับเปลี่ยน เพื่อที่จะเข้ามาดูแลพี่น้องประชาชนไทย ในรูปแบบ Hospiteหรือโรงพยาบาลสนามบ้างแล้ว อันนี้ต้องขอบแนะ หรือว่าความเป็นห่วงที่ท่านส่งมา อยากให้ท่านติดตามทางกระทรวงสาธารณสุข และกระทรวงต่างประเทศ ให้อย่างใกล้ชิดในระยะนี้นะคะ เพราะว่ามีการพูดคุยหารือกันอการพูดคุยกันถึงในเรื่องของการกักตัว คือตอนนี้นี่ หลายท่านจะเห็นว่า หลายครั้งพอเวลามี ผู้ที่เดินทางมาจากต่างประเทศ เราจะพบการติดเชื้อได้ในระยะหลัง นะคะ 10 วัน อย่างเช่น 10 วัน หลังจากรายงานต่างประเทศนี้นะคะ มีรายงานแม้กระทั่งผู้ป่วยที่ผู้ที่รับการรักษา 14 วันแล้ว มีการออกจากโรงพยาบาลไปแล้วนี่มีการยืนยันติดเชื้อได้ยาวถึง 21 วัน อย่างนี้เป็นต้นนะคะ นี่คือกรมควบคุมโรคได้พิจารณาอย่างละเอียดติดตามรายงานอย่างใกล้ชิดนะคะ แล้วก็ในส่วนหนึ่งจะเน้นย้ำผู้ที่เข้ารับการรักษาในโรงพยาบาลสนามหรือโรงพยาบาลของรัฐ หรือเอกชน ว่าหลังจากที่ท่านกลับไปแล้ว ทางโรงพยาบาลจะเน้ย้ำนะคะ ว่าท่านยังคัดแยก แยกกัก ต้องไมาพยายามที่จะเข้าไปสัมผัสผู้อืผู้อื่น หรือแม้แต่คนในครอบครัว เป็นเวลา 14 วันนะคะ อย่างไรก็ต้องติดตามในการพิจารณานี้การพิจารณาในช่วงนี้ด้วยค่ะ</w:t>
      </w:r>
    </w:p>
    <w:p>
      <w:pPr>
        <w:pStyle w:val="BodyText"/>
      </w:pPr>
      <w:r>
        <w:t xml:space="preserve">(คุณปวีณา) ค่ะอีก 1 คำถาม จาก Thai PBSถามเรื่องสถานการณ์ในประเทศว่า ณ วันนี้การกักตัวอยู่ที่บ้าน กับอีกหนึ่งเรื่องคือ มีการ Lockdpพื้นที่บางจังหวัดน่ะค่ะ</w:t>
      </w:r>
    </w:p>
    <w:p>
      <w:pPr>
        <w:pStyle w:val="BodyText"/>
      </w:pPr>
      <w:r>
        <w:t xml:space="preserve">(แพทย์หญิงอภิสมัย) คือการที่พี่น้องประชาชนรอเตียงนี่นะคะ อันนี้นี่ไม่มีใครสบายใจเลยนะคะ และเรียนว่าทุกท่าน ณ ตอนนี้คงยอมรับ คนรอบข้างเรา พวกเราก็จะพยายามหาเตียง แต่ในแง่ของการจัดการเตียงก็อย่างที่เรียนให้ทราบนะคะว่า อย่างเช่น กทม. มีผู้ป่วยกระบวนการการทำเรื่องให้กลับบ้านอย่างไรให้ปลอดภัย อันนี้นี่ บุคลากรได้เล่าให้ฟังนะะค ว่า การ Triarchs เยอะมาก และการจะรับใหม่นี่ ไม่ใช่จะรับได้ทันที ต้องมีการเตรียมเตียง เตรียมพื้นที่เพื่อที่จะรับผู้ป่วยใหม่ อย่างนั้น ตรงนี้นี่ ก้จะเกิดการรอเตียง แต่การรอเตียงก็จะเกิดคำถสามว่าHome Isolation ล่ะ อยู่บ้านรอเตียง ในเรื่องระบบการรักษาเลยได้ไหม อยุ่ทุกวันนะคะ แต่ว่าการไม่สบายใจในแง่ของรายงานในบางเคสนะคะว่า เิ่มต้นอาการที่ หนึ่งอาการยังเป็นปกติดี ยังได้รับการยืนยันจากโรงพยาบาลยังต้องรอการรอเตียงจากนั้นนี่ เราจะเห็นอาการทรุดลงอย่างรวดเร็ว หรืออันที่สองก็คือ การที่สภาพบ้านไม่เอื้ออำนวย เราจะเน้นย้ำว่า การแยกกักอยู่ที่บ้าน จะต้องมีการแยกพื้นที่กับบุคคลในครอบครัว ไม่รับประทานอาหารร่วมกัน ไม่ใช้ห้อเดียวกัน หรือไม่มีการคลุกคลีใกล้ชิด ก็พบว่าทำได้ยากค่ะ ท่านก็เห็นว่าในกรณีผู้ป่วย 1 ราย ก็มีการติดเชื้อไปยังบุคคลในบ้าน แล้วเราก็พบผู้สูงอายุติดเชื้อ เด็กเล็ก 1 ขวบ กว่าติดเชื้อ ก็เลยเป็นที่มาว่ายังไม่สามารถนะคะที่จะระบุว่า ประชาชนคัดตัว หรือแยกกักหรือว่าเรียกว่า แยกกัก I Sol ยังถือได้ว่ามาตรฐานยังคนเป็นอันตรายอยู่ค</w:t>
      </w:r>
    </w:p>
    <w:p>
      <w:pPr>
        <w:pStyle w:val="BodyText"/>
      </w:pPr>
      <w:r>
        <w:t xml:space="preserve">(คุณปวีณา) ค่ะ เรื่องของ เรื่อง ล็อกดาวน์นี้นะคะ จะมีการทบทวนมาตรการ ในเรื่องของพื้นที่ ท่านเห็นตอนนี้นี่ ท่านจะเห็นว่หลาย ๆ จุด ปรับเป็นขาว เป็นเขียว นั้นหมายความว่า Cluster ที่พบมีการระบุบ่งชี้ได้ ว่าผู้ติดเชื้ออยู่ตรงไหน มีการเชื่อมต่อไปที่ใคร แล้วก็จะเห็นว่ากลุ่มที่มีสีเข้ม ๆ จริง ๆ ที่จะมีอยู่ไม่กี่จังหวัด ที่เน้นย้ำนะคะ มีอยู่ใน 6 จังหวัดที่รายงานทุกท่านอยุ่ทุกวัน แต่ว่าการจะ Lock Down หรือไม่หรือมาตรการเพิ่มอย่างไร วันนี้นี่กรมการควบคุมการหารือกับศบค.นะคะ แล้วก็ในช่วงวัน 2 วันนี้นี่ ท่านคงได้เห็นมาตรการการปรับความเข้มมากขึ้น ในบางพื้นที่แต่ละจุด แต่ละกิจการกิจกรรม ก็ติดตามด้วย อย่างไรก็ตามคงต้องขอบคุณทุกฝ่ายเลยนะคะ อย่างที่เรียนย้ำนะคะ ว่าสื่อมวลชนสำคัญมาก จะเป็นกระบอกเสียงให้กับพี่น้องประชาชน ท่านสามารถที่จะวิพากยญวิจารณ์ การทำงานของภาครัฐ เอกชนได้นะคะ แต่อย่างไรก็ตามขอให้ท่านชี้แจง ร่วมไปถึงให้กำลังใจบุคลากรในการทำงานด้วยค่ะ รวมไปถึงพี่น้องประชาชนทุก ๆ ท่านจะเห็นว่า ความขัดแย้งที่เกิดขึ้นนี่นะคะ จะเห็นว่ความไม่พอใจ ความตำหนิติเตียนท่านดู ที่มา ที่ไปนี่ เพราะว่าเรมีความเป็นห่วงประเทศไทย เรารักพี่น้อง ครอบครัว อาม่า ครอบครัวคุอาม่า ครอบครัวคุณนั้น ก็อาจจะเหมือนครอบการที่เราอาจจะส่งเสียงทะเลาะกันบางในวันนี้นี่ เพราะว่าเรามีความมุ่งมั่นเดียวกัน ให้ระบบดีขึ้น ก็ขออนุญาตให้ทุกท่านหันหน้าเข้าหากัน จับมือกัน เถียงกันได้บ้าง วันนี้ก็ขอฝากไว้เท่านี้นะคะ ขอบคุณค่ะ</w:t>
      </w:r>
    </w:p>
    <w:p>
      <w:pPr>
        <w:pStyle w:val="BodyText"/>
      </w:pPr>
      <w:r>
        <w:t xml:space="preserve">(คุณปวีณา) กราบขอบคุณแพทย์หญิงอภิสมัย ศรีรังสรรค์ ผู้ช่วยโฆชัดเจนนะคะ เรื่องของการเปรียบเทียบ การแพร่ระบาดในสมุทรสาคร ถ้าเทียบกับกรุงเทพมหานคร ทำให้เราเห็นถึงปัญหา ไม่ว่าจะเป็นการจัดพื้นที่รองรับสำหรับผู้ติดเชื้อ สำหรับการตรวจทุก ๆ อย่าง มีความแตกต่างกัน หนึ่งสิ่งที่เราทำได้คือช่วยกัน แต่ก็ต้องร่วมกันหาทางออก แล้วก็ร่วมมือด้วยค่ะ ลำดับต่อไป ค่ะ ขออนุญาตเรียนเชิญทาง ท่านณัฐภาณุ นพคุณ และรองโฆษกกระทรวงการต่างประเทศ ท่านณัฐภาณุ นพคุณ สรุปการแถลงข่าววันนี้ในภาคภาษาอังกฤษค่ะขอบคุณค่ะ ท่านณัฐภาณุ นพคุณ ท่านณัฐภาณุ นพคุณ และท่านต่างประเทศนะคะ สำหรับเรื่องการบริหารการจัดสรรบุคลากรทางแการแพทย์ ณ วันนี้เป็นอย่างไร รวมถึงการวางแผนในอนาคตจะมีการวางแผนการสามารถที่จะควบคุมการระบาด ของ COVID-19 สามารถติดตามได้ในรายการ NTB รวมนะคะ วันนี้เรามีแขกรับเชิญค่ะ เผฃป็นทางท่านนายกสมาคมนายกสมาคมอุรเวชช์ รองศาสตราจารย์นายแพทย์นิธิพัฒน์ เจียรกุล ที่จะมาพูดคุยในเรื่องนี้ รวมถึงหากป่วยเป็น COVID-19 บัตรทองรักษาฟรีหรือไม่หรือว่าต้องเสียค่าใช้จ่ายอย่างไร มีเงื่อนไขอยวันนี้นะคะ เราก็จะมีนายแพทย์จเด็จ ธรรมธัชอารี เลขาธิการใน NBT2HD ได้ในเวลา 14.00 น. ในช่อง 2 NBT2HD วันนี้หมดเวลาแล้วนะคะสำหรับการแถลงข่าวCOVID-19 @ ทำเนียบรัฐบาล วันนี้ ดิฉันปวีณา ฟักทอง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6 เม.ย. 64)</dc:title>
  <dc:creator/>
  <cp:keywords/>
  <dcterms:created xsi:type="dcterms:W3CDTF">2024-03-13T04:29:47Z</dcterms:created>
  <dcterms:modified xsi:type="dcterms:W3CDTF">2024-03-13T0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มีนาคม 2567 เวลา 10.00 น.</vt:lpwstr>
  </property>
  <property fmtid="{D5CDD505-2E9C-101B-9397-08002B2CF9AE}" pid="3" name="subtitle">
    <vt:lpwstr/>
  </property>
</Properties>
</file>